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>OBRAZAC - Zahtjev ispitanika u vezi osobnih podataka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>(Molimo ispuniti velikim tiskanim slovima i križićem označiti odgovarajuće kućice sukladno sadržaju zahtjeva.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>Podaci o voditelju obrade osobnih podataka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Opća bolnica Gospić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proofErr w:type="spellStart"/>
      <w:r w:rsidRPr="00B13780">
        <w:rPr>
          <w:rFonts w:cs="LiberationSerif"/>
          <w:color w:val="000000"/>
          <w:sz w:val="20"/>
          <w:szCs w:val="20"/>
        </w:rPr>
        <w:t>Kaniška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 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111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, 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53000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 Gospić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Republika Hrvatska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proofErr w:type="spellStart"/>
      <w:r w:rsidRPr="00B13780">
        <w:rPr>
          <w:rFonts w:cs="LiberationSerif"/>
          <w:color w:val="000000"/>
          <w:sz w:val="20"/>
          <w:szCs w:val="20"/>
        </w:rPr>
        <w:t>OIB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: 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75672221336</w:t>
      </w:r>
      <w:proofErr w:type="spellEnd"/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Telefon: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053</w:t>
      </w:r>
      <w:proofErr w:type="spellEnd"/>
      <w:r w:rsidRPr="00B13780">
        <w:rPr>
          <w:rFonts w:cs="LiberationSerif"/>
          <w:color w:val="000000"/>
          <w:sz w:val="20"/>
          <w:szCs w:val="20"/>
        </w:rPr>
        <w:t>/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572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- 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433</w:t>
      </w:r>
      <w:proofErr w:type="spellEnd"/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proofErr w:type="spellStart"/>
      <w:r w:rsidRPr="00B13780">
        <w:rPr>
          <w:rFonts w:cs="LiberationSerif"/>
          <w:color w:val="000000"/>
          <w:sz w:val="20"/>
          <w:szCs w:val="20"/>
        </w:rPr>
        <w:t>Telefax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: 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053</w:t>
      </w:r>
      <w:proofErr w:type="spellEnd"/>
      <w:r w:rsidRPr="00B13780">
        <w:rPr>
          <w:rFonts w:cs="LiberationSerif"/>
          <w:color w:val="000000"/>
          <w:sz w:val="20"/>
          <w:szCs w:val="20"/>
        </w:rPr>
        <w:t>/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658</w:t>
      </w:r>
      <w:proofErr w:type="spellEnd"/>
      <w:r w:rsidRPr="00B13780">
        <w:rPr>
          <w:rFonts w:cs="LiberationSerif"/>
          <w:color w:val="000000"/>
          <w:sz w:val="20"/>
          <w:szCs w:val="20"/>
        </w:rPr>
        <w:t>-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596</w:t>
      </w:r>
      <w:proofErr w:type="spellEnd"/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e-mail: ured.ravnatelja@obgospic.hr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Internet: www.obgospic.hr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 xml:space="preserve"> 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>Podaci o podnositelju zahtjeva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>Ime i prezime:</w:t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>Tvrtka društva:</w:t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>Adresa:</w:t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B13780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 xml:space="preserve">Identitet dokazan na temelju: 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B13780" w:rsidRPr="00B13780" w:rsidRDefault="00B13780" w:rsidP="00B13780">
      <w:pPr>
        <w:autoSpaceDE w:val="0"/>
        <w:autoSpaceDN w:val="0"/>
        <w:adjustRightInd w:val="0"/>
        <w:spacing w:after="0" w:line="240" w:lineRule="auto"/>
        <w:rPr>
          <w:rFonts w:cs="LiberationSerif"/>
          <w:i/>
          <w:color w:val="000000"/>
          <w:sz w:val="20"/>
          <w:szCs w:val="20"/>
        </w:rPr>
      </w:pPr>
      <w:r>
        <w:rPr>
          <w:rFonts w:cs="LiberationSerif"/>
          <w:i/>
          <w:color w:val="000000"/>
          <w:sz w:val="20"/>
          <w:szCs w:val="20"/>
        </w:rPr>
        <w:tab/>
      </w:r>
      <w:r>
        <w:rPr>
          <w:rFonts w:cs="LiberationSerif"/>
          <w:i/>
          <w:color w:val="000000"/>
          <w:sz w:val="20"/>
          <w:szCs w:val="20"/>
        </w:rPr>
        <w:tab/>
      </w:r>
      <w:r>
        <w:rPr>
          <w:rFonts w:cs="LiberationSerif"/>
          <w:i/>
          <w:color w:val="000000"/>
          <w:sz w:val="20"/>
          <w:szCs w:val="20"/>
        </w:rPr>
        <w:tab/>
      </w:r>
      <w:r>
        <w:rPr>
          <w:rFonts w:cs="LiberationSerif"/>
          <w:i/>
          <w:color w:val="000000"/>
          <w:sz w:val="20"/>
          <w:szCs w:val="20"/>
        </w:rPr>
        <w:tab/>
      </w:r>
      <w:r w:rsidRPr="00B13780">
        <w:rPr>
          <w:rFonts w:cs="LiberationSerif"/>
          <w:i/>
          <w:color w:val="000000"/>
          <w:sz w:val="20"/>
          <w:szCs w:val="20"/>
        </w:rPr>
        <w:t>(priložiti kopiju osobne iskaznice ili druge službene iskaznice sa slikom)</w:t>
      </w:r>
    </w:p>
    <w:p w:rsidR="00B13780" w:rsidRDefault="00B13780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Podnositelj zahtjeva čij</w:t>
      </w:r>
      <w:r w:rsidR="0053741F" w:rsidRPr="00B13780">
        <w:rPr>
          <w:rFonts w:cs="LiberationSerif"/>
          <w:color w:val="000000"/>
          <w:sz w:val="20"/>
          <w:szCs w:val="20"/>
        </w:rPr>
        <w:t>e</w:t>
      </w:r>
      <w:r w:rsidRPr="00B13780">
        <w:rPr>
          <w:rFonts w:cs="LiberationSerif"/>
          <w:color w:val="000000"/>
          <w:sz w:val="20"/>
          <w:szCs w:val="20"/>
        </w:rPr>
        <w:t xml:space="preserve"> podatke prikuplja i obrađuje Voditelj obrade podnoš</w:t>
      </w:r>
      <w:r w:rsidRPr="00B13780">
        <w:rPr>
          <w:rFonts w:cs="LiberationSerif"/>
          <w:color w:val="000000"/>
          <w:sz w:val="20"/>
          <w:szCs w:val="20"/>
        </w:rPr>
        <w:t xml:space="preserve">enjem ovog zahtjeva </w:t>
      </w:r>
      <w:r w:rsidRPr="00B13780">
        <w:rPr>
          <w:rFonts w:cs="LiberationSerif"/>
          <w:color w:val="000000"/>
          <w:sz w:val="20"/>
          <w:szCs w:val="20"/>
        </w:rPr>
        <w:t>koristi jedno ili više prava temeljem Opće uredbe o zaštiti podataka (dalje:"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"/>
          <w:color w:val="000000"/>
          <w:sz w:val="20"/>
          <w:szCs w:val="20"/>
        </w:rPr>
        <w:t>")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>(</w:t>
      </w:r>
      <w:r w:rsidR="0053741F" w:rsidRPr="00B13780">
        <w:rPr>
          <w:rFonts w:cs="LiberationSerif"/>
          <w:i/>
          <w:color w:val="000000"/>
          <w:sz w:val="20"/>
          <w:szCs w:val="20"/>
        </w:rPr>
        <w:t xml:space="preserve">Križićem označite 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>vrstu prava u vezi k</w:t>
      </w:r>
      <w:r w:rsidR="0053741F" w:rsidRPr="00B13780">
        <w:rPr>
          <w:rFonts w:cs="LiberationSerif-Italic"/>
          <w:i/>
          <w:iCs/>
          <w:color w:val="000000"/>
          <w:sz w:val="20"/>
          <w:szCs w:val="20"/>
        </w:rPr>
        <w:t>ojeg podnosite zahtjev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avo na pristup u skladu s člankom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15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.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>-a i to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127518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informaciju obrađuju li se osobni podaci podnositelj</w:t>
      </w:r>
      <w:r w:rsidR="0053741F" w:rsidRPr="00B13780">
        <w:rPr>
          <w:rFonts w:cs="LiberationSerif"/>
          <w:color w:val="000000"/>
          <w:sz w:val="20"/>
          <w:szCs w:val="20"/>
        </w:rPr>
        <w:t>a</w:t>
      </w:r>
      <w:r w:rsidRPr="00B13780">
        <w:rPr>
          <w:rFonts w:cs="LiberationSerif"/>
          <w:color w:val="000000"/>
          <w:sz w:val="20"/>
          <w:szCs w:val="20"/>
        </w:rPr>
        <w:t xml:space="preserve"> zahtjeva.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64312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informaciju koji osobni podaci podnositelja zahtjeva se obrađuju.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avo na ispravak u skladu s člankom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16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.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>-a i to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71628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odnosi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zahtjev za </w:t>
      </w: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omjenu </w:t>
      </w:r>
      <w:r w:rsidRPr="00B13780">
        <w:rPr>
          <w:rFonts w:cs="LiberationSerif"/>
          <w:color w:val="000000"/>
          <w:sz w:val="20"/>
          <w:szCs w:val="20"/>
        </w:rPr>
        <w:t>slijedećih podataka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(</w:t>
      </w:r>
      <w:r w:rsidR="0053741F" w:rsidRPr="00B13780">
        <w:rPr>
          <w:rFonts w:cs="LiberationSerif"/>
          <w:i/>
          <w:color w:val="000000"/>
          <w:sz w:val="20"/>
          <w:szCs w:val="20"/>
        </w:rPr>
        <w:t>Potrebno je navesti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 xml:space="preserve"> podatke kako se niže traži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Stari podatak: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B13780" w:rsidRPr="00B13780" w:rsidRDefault="000713AD" w:rsidP="0053741F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Novi podatak: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</w:p>
    <w:p w:rsidR="000713AD" w:rsidRPr="00B13780" w:rsidRDefault="00B13780" w:rsidP="0053741F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="000713AD" w:rsidRPr="00B13780">
        <w:rPr>
          <w:rFonts w:cs="LiberationSerif"/>
          <w:color w:val="000000"/>
          <w:sz w:val="20"/>
          <w:szCs w:val="20"/>
        </w:rPr>
        <w:t>Promjenu utemeljujem/dokazujem:</w:t>
      </w:r>
      <w:r w:rsidR="000713AD" w:rsidRPr="00B13780">
        <w:rPr>
          <w:rFonts w:cs="LiberationSerif"/>
          <w:color w:val="000000"/>
          <w:sz w:val="20"/>
          <w:szCs w:val="20"/>
        </w:rPr>
        <w:t xml:space="preserve"> </w:t>
      </w:r>
      <w:r w:rsidR="000713AD"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0713AD"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0713AD"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0713AD"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0713AD" w:rsidRPr="00B13780">
        <w:rPr>
          <w:rFonts w:cs="LiberationSerif"/>
          <w:color w:val="000000"/>
          <w:sz w:val="20"/>
          <w:szCs w:val="20"/>
          <w:u w:val="single"/>
        </w:rPr>
        <w:tab/>
      </w:r>
      <w:r w:rsidR="000713AD"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53741F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>(navesti osnovu/dokaz za promjenu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1799596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odnosi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zahtjev za </w:t>
      </w: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ispravak </w:t>
      </w:r>
      <w:r w:rsidRPr="00B13780">
        <w:rPr>
          <w:rFonts w:cs="LiberationSerif"/>
          <w:color w:val="000000"/>
          <w:sz w:val="20"/>
          <w:szCs w:val="20"/>
        </w:rPr>
        <w:t>slijedećih podataka, podacima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Netočan podatak: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Točan podatak:</w:t>
      </w:r>
      <w:r w:rsidRPr="00B13780">
        <w:rPr>
          <w:rFonts w:cs="LiberationSerif"/>
          <w:color w:val="000000"/>
          <w:sz w:val="20"/>
          <w:szCs w:val="20"/>
        </w:rPr>
        <w:t xml:space="preserve">    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romjenu utemeljujem/dokazujem:</w:t>
      </w:r>
      <w:r w:rsidRPr="00B13780">
        <w:rPr>
          <w:rFonts w:cs="LiberationSerif"/>
          <w:color w:val="000000"/>
          <w:sz w:val="20"/>
          <w:szCs w:val="20"/>
        </w:rPr>
        <w:t xml:space="preserve"> 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>(navesti osnovu/dokaz za ispravak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368688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odnosi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zahtjev za </w:t>
      </w: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dopunu </w:t>
      </w:r>
      <w:r w:rsidRPr="00B13780">
        <w:rPr>
          <w:rFonts w:cs="LiberationSerif"/>
          <w:color w:val="000000"/>
          <w:sz w:val="20"/>
          <w:szCs w:val="20"/>
        </w:rPr>
        <w:t>slijedećih podataka, podacima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Nepotpun podatak:</w:t>
      </w:r>
      <w:r w:rsidRPr="00B13780">
        <w:rPr>
          <w:rFonts w:cs="LiberationSerif"/>
          <w:color w:val="000000"/>
          <w:sz w:val="20"/>
          <w:szCs w:val="20"/>
        </w:rPr>
        <w:t xml:space="preserve"> 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36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otpun podatak:</w:t>
      </w:r>
      <w:r w:rsidRPr="00B13780">
        <w:rPr>
          <w:rFonts w:cs="LiberationSerif"/>
          <w:color w:val="000000"/>
          <w:sz w:val="20"/>
          <w:szCs w:val="20"/>
        </w:rPr>
        <w:t xml:space="preserve"> 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romjenu utemeljujem/dokazujem:</w:t>
      </w:r>
      <w:r w:rsidRPr="00B13780">
        <w:rPr>
          <w:rFonts w:cs="LiberationSerif"/>
          <w:color w:val="000000"/>
          <w:sz w:val="20"/>
          <w:szCs w:val="20"/>
        </w:rPr>
        <w:t xml:space="preserve"> </w:t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(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 xml:space="preserve">navesti osnovu/dokaz za </w:t>
      </w:r>
      <w:r w:rsidR="0053741F" w:rsidRPr="00B13780">
        <w:rPr>
          <w:rFonts w:cs="LiberationSerif-Italic"/>
          <w:i/>
          <w:iCs/>
          <w:color w:val="000000"/>
          <w:sz w:val="20"/>
          <w:szCs w:val="20"/>
        </w:rPr>
        <w:t>dopunu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>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B13780" w:rsidRDefault="00B13780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B13780" w:rsidRDefault="00B13780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B13780" w:rsidRDefault="00B13780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avo na brisanje odnosno zaborav u skladu s člankom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17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.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>-a i to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19344674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odnosi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zahtjev za brisanje svih </w:t>
      </w:r>
      <w:r w:rsidR="0053741F" w:rsidRPr="00B13780">
        <w:rPr>
          <w:rFonts w:cs="LiberationSerif"/>
          <w:color w:val="000000"/>
          <w:sz w:val="20"/>
          <w:szCs w:val="20"/>
        </w:rPr>
        <w:t>svojih</w:t>
      </w:r>
      <w:r w:rsidRPr="00B13780">
        <w:rPr>
          <w:rFonts w:cs="LiberationSerif"/>
          <w:color w:val="000000"/>
          <w:sz w:val="20"/>
          <w:szCs w:val="20"/>
        </w:rPr>
        <w:t xml:space="preserve"> osobnih podatka.</w:t>
      </w:r>
    </w:p>
    <w:p w:rsidR="000713AD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941111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odnosi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zahtjev za brisanje samo određenih podataka i to:</w:t>
      </w:r>
    </w:p>
    <w:p w:rsidR="00B13780" w:rsidRPr="00B13780" w:rsidRDefault="00B13780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  <w:u w:val="single"/>
        </w:rPr>
      </w:pP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  <w:r w:rsidRPr="00B13780">
        <w:rPr>
          <w:rFonts w:cs="LiberationSerif"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="0053741F" w:rsidRPr="00B13780">
        <w:rPr>
          <w:rFonts w:cs="LiberationSerif-Italic"/>
          <w:i/>
          <w:iCs/>
          <w:color w:val="000000"/>
          <w:sz w:val="20"/>
          <w:szCs w:val="20"/>
        </w:rPr>
        <w:t>(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>navesti podatak čije se brisanje traži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avo na ograničenje obrade u skladu s člankom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18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.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>-a i to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683590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osporava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točnost osobnih podataka.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424796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tvrdi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da je obrada </w:t>
      </w:r>
      <w:r w:rsidR="0053741F" w:rsidRPr="00B13780">
        <w:rPr>
          <w:rFonts w:cs="LiberationSerif"/>
          <w:color w:val="000000"/>
          <w:sz w:val="20"/>
          <w:szCs w:val="20"/>
        </w:rPr>
        <w:t>svojih</w:t>
      </w:r>
      <w:r w:rsidRPr="00B13780">
        <w:rPr>
          <w:rFonts w:cs="LiberationSerif"/>
          <w:color w:val="000000"/>
          <w:sz w:val="20"/>
          <w:szCs w:val="20"/>
        </w:rPr>
        <w:t xml:space="preserve"> osobnih podataka nezakonita i odbija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brisanje.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14843056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svoje osobne podatke još treba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radi postavljanja, ostvarivanja ili obrane svojih </w:t>
      </w:r>
      <w:r w:rsidR="0053741F" w:rsidRPr="00B13780">
        <w:rPr>
          <w:rFonts w:cs="LiberationSerif"/>
          <w:color w:val="000000"/>
          <w:sz w:val="20"/>
          <w:szCs w:val="20"/>
        </w:rPr>
        <w:tab/>
      </w:r>
      <w:r w:rsidR="0053741F" w:rsidRPr="00B13780">
        <w:rPr>
          <w:rFonts w:cs="LiberationSerif"/>
          <w:color w:val="000000"/>
          <w:sz w:val="20"/>
          <w:szCs w:val="20"/>
        </w:rPr>
        <w:tab/>
      </w:r>
      <w:r w:rsid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pravnih</w:t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zahtjeva.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14093040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ulaže</w:t>
      </w:r>
      <w:r w:rsidR="0053741F"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prigovor na obradu osobnih podataka.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avo na prenosivost podataka, u skladu s člankom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20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.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>-a i to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751272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želi</w:t>
      </w:r>
      <w:r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dobiti u strukturiranom, uobičajeno upotrebljavanom i strojno čitljivom </w:t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 xml:space="preserve">formatu </w:t>
      </w:r>
      <w:r w:rsidRPr="00B13780">
        <w:rPr>
          <w:rFonts w:cs="LiberationSerif"/>
          <w:color w:val="000000"/>
          <w:sz w:val="20"/>
          <w:szCs w:val="20"/>
        </w:rPr>
        <w:t xml:space="preserve">svoje </w:t>
      </w:r>
      <w:r w:rsidR="0053741F" w:rsidRPr="00B13780">
        <w:rPr>
          <w:rFonts w:cs="LiberationSerif"/>
          <w:color w:val="000000"/>
          <w:sz w:val="20"/>
          <w:szCs w:val="20"/>
        </w:rPr>
        <w:t>osobne podatke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  <w:u w:val="single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="0053741F" w:rsidRPr="00B13780">
        <w:rPr>
          <w:rFonts w:cs="LiberationSerif-Italic"/>
          <w:i/>
          <w:iCs/>
          <w:color w:val="000000"/>
          <w:sz w:val="20"/>
          <w:szCs w:val="20"/>
        </w:rPr>
        <w:t>(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 xml:space="preserve">navesti </w:t>
      </w:r>
      <w:r w:rsidR="0053741F" w:rsidRPr="00B13780">
        <w:rPr>
          <w:rFonts w:cs="LiberationSerif-Italic"/>
          <w:i/>
          <w:iCs/>
          <w:color w:val="000000"/>
          <w:sz w:val="20"/>
          <w:szCs w:val="20"/>
        </w:rPr>
        <w:t>koje osobne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>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u okviru: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  <w:u w:val="single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 xml:space="preserve">(navesti pravnu osnovu temeljem koje </w:t>
      </w:r>
      <w:r w:rsidR="0053741F" w:rsidRPr="00B13780">
        <w:rPr>
          <w:rFonts w:cs="LiberationSerif-Italic"/>
          <w:i/>
          <w:iCs/>
          <w:color w:val="000000"/>
          <w:sz w:val="20"/>
          <w:szCs w:val="20"/>
        </w:rPr>
        <w:t>se vrši obrada</w:t>
      </w:r>
      <w:r w:rsidRPr="00B13780">
        <w:rPr>
          <w:rFonts w:cs="LiberationSerif-Italic"/>
          <w:i/>
          <w:iCs/>
          <w:color w:val="000000"/>
          <w:sz w:val="20"/>
          <w:szCs w:val="20"/>
        </w:rPr>
        <w:t xml:space="preserve"> npr. ugovora od datuma)</w:t>
      </w: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1925605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Pr="00B13780">
        <w:rPr>
          <w:rFonts w:cs="LiberationSerif"/>
          <w:color w:val="000000"/>
          <w:sz w:val="20"/>
          <w:szCs w:val="20"/>
        </w:rPr>
        <w:t>želi</w:t>
      </w:r>
      <w:r w:rsidRPr="00B13780">
        <w:rPr>
          <w:rFonts w:cs="LiberationSerif"/>
          <w:color w:val="000000"/>
          <w:sz w:val="20"/>
          <w:szCs w:val="20"/>
        </w:rPr>
        <w:t>m</w:t>
      </w:r>
      <w:r w:rsidRPr="00B13780">
        <w:rPr>
          <w:rFonts w:cs="LiberationSerif"/>
          <w:color w:val="000000"/>
          <w:sz w:val="20"/>
          <w:szCs w:val="20"/>
        </w:rPr>
        <w:t xml:space="preserve"> da se 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moji </w:t>
      </w:r>
      <w:r w:rsidRPr="00B13780">
        <w:rPr>
          <w:rFonts w:cs="LiberationSerif"/>
          <w:color w:val="000000"/>
          <w:sz w:val="20"/>
          <w:szCs w:val="20"/>
        </w:rPr>
        <w:t>osobni podaci dostave voditelju/voditeljima obrade:</w:t>
      </w: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  <w:u w:val="single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</w:p>
    <w:p w:rsidR="000713AD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="000713AD" w:rsidRPr="00B13780">
        <w:rPr>
          <w:rFonts w:cs="LiberationSerif-Italic"/>
          <w:i/>
          <w:iCs/>
          <w:color w:val="000000"/>
          <w:sz w:val="20"/>
          <w:szCs w:val="20"/>
        </w:rPr>
        <w:t>(navesti voditelja-e obrade)</w:t>
      </w: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Pravo na prigovor, u skladu s člankom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21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 xml:space="preserve">. </w:t>
      </w:r>
      <w:proofErr w:type="spellStart"/>
      <w:r w:rsidRPr="00B13780">
        <w:rPr>
          <w:rFonts w:cs="LiberationSerif-Bold"/>
          <w:b/>
          <w:bCs/>
          <w:color w:val="000000"/>
          <w:sz w:val="20"/>
          <w:szCs w:val="20"/>
        </w:rPr>
        <w:t>GDPR</w:t>
      </w:r>
      <w:proofErr w:type="spellEnd"/>
      <w:r w:rsidRPr="00B13780">
        <w:rPr>
          <w:rFonts w:cs="LiberationSerif-Bold"/>
          <w:b/>
          <w:bCs/>
          <w:color w:val="000000"/>
          <w:sz w:val="20"/>
          <w:szCs w:val="20"/>
        </w:rPr>
        <w:t>-a i to:</w:t>
      </w:r>
    </w:p>
    <w:p w:rsidR="000713AD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ab/>
      </w:r>
      <w:sdt>
        <w:sdtPr>
          <w:rPr>
            <w:rFonts w:cs="LiberationSerif"/>
            <w:color w:val="000000"/>
            <w:sz w:val="20"/>
            <w:szCs w:val="20"/>
          </w:rPr>
          <w:id w:val="-1194222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3780">
            <w:rPr>
              <w:rFonts w:ascii="MS Gothic" w:eastAsia="MS Gothic" w:hAnsi="MS Gothic" w:cs="MS Gothic" w:hint="eastAsia"/>
              <w:color w:val="000000"/>
              <w:sz w:val="20"/>
              <w:szCs w:val="20"/>
            </w:rPr>
            <w:t>☐</w:t>
          </w:r>
        </w:sdtContent>
      </w:sdt>
      <w:r w:rsidRPr="00B13780">
        <w:rPr>
          <w:rFonts w:cs="LiberationSerif"/>
          <w:color w:val="000000"/>
          <w:sz w:val="20"/>
          <w:szCs w:val="20"/>
        </w:rPr>
        <w:tab/>
      </w:r>
      <w:r w:rsidR="000713AD" w:rsidRPr="00B13780">
        <w:rPr>
          <w:rFonts w:cs="LiberationSerif"/>
          <w:color w:val="000000"/>
          <w:sz w:val="20"/>
          <w:szCs w:val="20"/>
        </w:rPr>
        <w:t>obrazlaže</w:t>
      </w:r>
      <w:r w:rsidRPr="00B13780">
        <w:rPr>
          <w:rFonts w:cs="LiberationSerif"/>
          <w:color w:val="000000"/>
          <w:sz w:val="20"/>
          <w:szCs w:val="20"/>
        </w:rPr>
        <w:t>m</w:t>
      </w:r>
      <w:r w:rsidR="000713AD" w:rsidRPr="00B13780">
        <w:rPr>
          <w:rFonts w:cs="LiberationSerif"/>
          <w:color w:val="000000"/>
          <w:sz w:val="20"/>
          <w:szCs w:val="20"/>
        </w:rPr>
        <w:t xml:space="preserve"> to na temelju svoje posebne situacije kako slijedi:</w:t>
      </w: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  <w:u w:val="single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  <w:u w:val="single"/>
        </w:rPr>
        <w:tab/>
      </w:r>
    </w:p>
    <w:p w:rsidR="000713AD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Italic"/>
          <w:i/>
          <w:iCs/>
          <w:color w:val="000000"/>
          <w:sz w:val="20"/>
          <w:szCs w:val="20"/>
        </w:rPr>
      </w:pP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Pr="00B13780">
        <w:rPr>
          <w:rFonts w:cs="LiberationSerif-Italic"/>
          <w:i/>
          <w:iCs/>
          <w:color w:val="000000"/>
          <w:sz w:val="20"/>
          <w:szCs w:val="20"/>
        </w:rPr>
        <w:tab/>
      </w:r>
      <w:r w:rsidR="000713AD" w:rsidRPr="00B13780">
        <w:rPr>
          <w:rFonts w:cs="LiberationSerif-Italic"/>
          <w:i/>
          <w:iCs/>
          <w:color w:val="000000"/>
          <w:sz w:val="20"/>
          <w:szCs w:val="20"/>
        </w:rPr>
        <w:t>(navesti obrazloženje)</w:t>
      </w: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0713AD" w:rsidRPr="00B13780" w:rsidRDefault="000713AD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 xml:space="preserve">Napomena u vezi s čl. </w:t>
      </w:r>
      <w:proofErr w:type="spellStart"/>
      <w:r w:rsidRPr="00B13780">
        <w:rPr>
          <w:rFonts w:cs="LiberationSerif"/>
          <w:color w:val="000000"/>
          <w:sz w:val="20"/>
          <w:szCs w:val="20"/>
        </w:rPr>
        <w:t>22</w:t>
      </w:r>
      <w:proofErr w:type="spellEnd"/>
      <w:r w:rsidRPr="00B13780">
        <w:rPr>
          <w:rFonts w:cs="LiberationSerif"/>
          <w:color w:val="000000"/>
          <w:sz w:val="20"/>
          <w:szCs w:val="20"/>
        </w:rPr>
        <w:t xml:space="preserve">. </w:t>
      </w:r>
      <w:r w:rsidR="0053741F" w:rsidRPr="00B13780">
        <w:rPr>
          <w:rFonts w:cs="LiberationSerif"/>
          <w:color w:val="000000"/>
          <w:sz w:val="20"/>
          <w:szCs w:val="20"/>
        </w:rPr>
        <w:t>Opće uredbe o zaštiti podataka</w:t>
      </w:r>
      <w:r w:rsidRPr="00B13780">
        <w:rPr>
          <w:rFonts w:cs="LiberationSerif"/>
          <w:color w:val="000000"/>
          <w:sz w:val="20"/>
          <w:szCs w:val="20"/>
        </w:rPr>
        <w:t xml:space="preserve">, 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Opća bolnica Gospić </w:t>
      </w:r>
      <w:r w:rsidRPr="00B13780">
        <w:rPr>
          <w:rFonts w:cs="LiberationSerif"/>
          <w:color w:val="000000"/>
          <w:sz w:val="20"/>
          <w:szCs w:val="20"/>
        </w:rPr>
        <w:t>ne provodi automatizirano pojedinačno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 </w:t>
      </w:r>
      <w:r w:rsidRPr="00B13780">
        <w:rPr>
          <w:rFonts w:cs="LiberationSerif"/>
          <w:color w:val="000000"/>
          <w:sz w:val="20"/>
          <w:szCs w:val="20"/>
        </w:rPr>
        <w:t>donošenje odluka, uključujući izradu profila.</w:t>
      </w: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-Bold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053"/>
      </w:tblGrid>
      <w:tr w:rsidR="0053741F" w:rsidRPr="00B13780" w:rsidTr="0053741F">
        <w:tc>
          <w:tcPr>
            <w:tcW w:w="2235" w:type="dxa"/>
            <w:shd w:val="clear" w:color="auto" w:fill="D9D9D9" w:themeFill="background1" w:themeFillShade="D9"/>
          </w:tcPr>
          <w:p w:rsidR="0053741F" w:rsidRPr="00B13780" w:rsidRDefault="0053741F" w:rsidP="0053741F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  <w:r w:rsidRPr="00B13780">
              <w:rPr>
                <w:rFonts w:cs="LiberationSerif-Bold"/>
                <w:b/>
                <w:bCs/>
                <w:color w:val="000000"/>
                <w:sz w:val="20"/>
                <w:szCs w:val="20"/>
              </w:rPr>
              <w:t>Ime i prezime:</w:t>
            </w:r>
            <w:r w:rsidRPr="00B13780">
              <w:rPr>
                <w:rFonts w:cs="LiberationSerif-Bold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:rsidR="0053741F" w:rsidRPr="00B13780" w:rsidRDefault="0053741F" w:rsidP="000713AD">
            <w:pPr>
              <w:autoSpaceDE w:val="0"/>
              <w:autoSpaceDN w:val="0"/>
              <w:adjustRightInd w:val="0"/>
              <w:rPr>
                <w:rFonts w:cs="LiberationSerif-BoldItalic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B13780">
              <w:rPr>
                <w:rFonts w:cs="LiberationSerif-BoldItalic"/>
                <w:b/>
                <w:bCs/>
                <w:i/>
                <w:iCs/>
                <w:color w:val="000000"/>
                <w:sz w:val="20"/>
                <w:szCs w:val="20"/>
              </w:rPr>
              <w:t>(čitko ispisati)</w:t>
            </w:r>
          </w:p>
        </w:tc>
        <w:tc>
          <w:tcPr>
            <w:tcW w:w="7053" w:type="dxa"/>
          </w:tcPr>
          <w:p w:rsidR="0053741F" w:rsidRPr="00B13780" w:rsidRDefault="0053741F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53741F" w:rsidRPr="00B13780" w:rsidTr="0053741F">
        <w:tc>
          <w:tcPr>
            <w:tcW w:w="2235" w:type="dxa"/>
            <w:shd w:val="clear" w:color="auto" w:fill="D9D9D9" w:themeFill="background1" w:themeFillShade="D9"/>
          </w:tcPr>
          <w:p w:rsidR="0053741F" w:rsidRPr="00B13780" w:rsidRDefault="0053741F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  <w:r w:rsidRPr="00B13780">
              <w:rPr>
                <w:rFonts w:cs="LiberationSerif-Bold"/>
                <w:b/>
                <w:bCs/>
                <w:color w:val="000000"/>
                <w:sz w:val="20"/>
                <w:szCs w:val="20"/>
              </w:rPr>
              <w:t>Potpis:</w:t>
            </w:r>
          </w:p>
        </w:tc>
        <w:tc>
          <w:tcPr>
            <w:tcW w:w="7053" w:type="dxa"/>
          </w:tcPr>
          <w:p w:rsidR="0053741F" w:rsidRDefault="0053741F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</w:p>
          <w:p w:rsidR="00B13780" w:rsidRPr="00B13780" w:rsidRDefault="00B13780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3741F" w:rsidRPr="00B13780" w:rsidTr="0053741F">
        <w:tc>
          <w:tcPr>
            <w:tcW w:w="2235" w:type="dxa"/>
            <w:shd w:val="clear" w:color="auto" w:fill="D9D9D9" w:themeFill="background1" w:themeFillShade="D9"/>
          </w:tcPr>
          <w:p w:rsidR="0053741F" w:rsidRPr="00B13780" w:rsidRDefault="0053741F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  <w:r w:rsidRPr="00B13780">
              <w:rPr>
                <w:rFonts w:cs="LiberationSerif-Bold"/>
                <w:b/>
                <w:bCs/>
                <w:color w:val="000000"/>
                <w:sz w:val="20"/>
                <w:szCs w:val="20"/>
              </w:rPr>
              <w:t>Mjesto i datum:</w:t>
            </w:r>
          </w:p>
        </w:tc>
        <w:tc>
          <w:tcPr>
            <w:tcW w:w="7053" w:type="dxa"/>
          </w:tcPr>
          <w:p w:rsidR="0053741F" w:rsidRDefault="0053741F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</w:p>
          <w:p w:rsidR="00B13780" w:rsidRPr="00B13780" w:rsidRDefault="00B13780" w:rsidP="000713AD">
            <w:pPr>
              <w:autoSpaceDE w:val="0"/>
              <w:autoSpaceDN w:val="0"/>
              <w:adjustRightInd w:val="0"/>
              <w:rPr>
                <w:rFonts w:cs="LiberationSerif-Bold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0053741F" w:rsidRPr="00B13780" w:rsidRDefault="0053741F" w:rsidP="000713AD">
      <w:pPr>
        <w:autoSpaceDE w:val="0"/>
        <w:autoSpaceDN w:val="0"/>
        <w:adjustRightInd w:val="0"/>
        <w:spacing w:after="0" w:line="240" w:lineRule="auto"/>
        <w:rPr>
          <w:rFonts w:cs="LiberationSerif"/>
          <w:color w:val="000000"/>
          <w:sz w:val="20"/>
          <w:szCs w:val="20"/>
        </w:rPr>
      </w:pPr>
    </w:p>
    <w:p w:rsidR="006F03FD" w:rsidRPr="00B13780" w:rsidRDefault="000713AD" w:rsidP="0053741F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B13780">
        <w:rPr>
          <w:rFonts w:cs="LiberationSerif"/>
          <w:color w:val="000000"/>
          <w:sz w:val="20"/>
          <w:szCs w:val="20"/>
        </w:rPr>
        <w:t xml:space="preserve">Ispunjeni obrazac, možete dostaviti na adresu elektroničke pošte: </w:t>
      </w:r>
      <w:r w:rsidR="0053741F" w:rsidRPr="00B13780">
        <w:rPr>
          <w:rFonts w:cs="LiberationSerif"/>
          <w:sz w:val="20"/>
          <w:szCs w:val="20"/>
        </w:rPr>
        <w:t>kvaliteta</w:t>
      </w:r>
      <w:r w:rsidRPr="00B13780">
        <w:rPr>
          <w:rFonts w:cs="LiberationSerif"/>
          <w:sz w:val="20"/>
          <w:szCs w:val="20"/>
        </w:rPr>
        <w:t>@</w:t>
      </w:r>
      <w:proofErr w:type="spellStart"/>
      <w:r w:rsidR="0053741F" w:rsidRPr="00B13780">
        <w:rPr>
          <w:rFonts w:cs="LiberationSerif"/>
          <w:sz w:val="20"/>
          <w:szCs w:val="20"/>
        </w:rPr>
        <w:t>obgospic.hr</w:t>
      </w:r>
      <w:proofErr w:type="spellEnd"/>
      <w:r w:rsidRPr="00B13780">
        <w:rPr>
          <w:rFonts w:cs="LiberationSerif"/>
          <w:color w:val="000000"/>
          <w:sz w:val="20"/>
          <w:szCs w:val="20"/>
        </w:rPr>
        <w:t>; ili poslati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 </w:t>
      </w:r>
      <w:r w:rsidRPr="00B13780">
        <w:rPr>
          <w:rFonts w:cs="LiberationSerif"/>
          <w:color w:val="000000"/>
          <w:sz w:val="20"/>
          <w:szCs w:val="20"/>
        </w:rPr>
        <w:t xml:space="preserve">poštom na adresu: </w:t>
      </w:r>
      <w:r w:rsidR="0053741F" w:rsidRPr="00B13780">
        <w:rPr>
          <w:rFonts w:cs="LiberationSerif"/>
          <w:color w:val="000000"/>
          <w:sz w:val="20"/>
          <w:szCs w:val="20"/>
        </w:rPr>
        <w:t>Opća bolnica Gospić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, </w:t>
      </w:r>
      <w:proofErr w:type="spellStart"/>
      <w:r w:rsidR="0053741F" w:rsidRPr="00B13780">
        <w:rPr>
          <w:rFonts w:cs="LiberationSerif"/>
          <w:color w:val="000000"/>
          <w:sz w:val="20"/>
          <w:szCs w:val="20"/>
        </w:rPr>
        <w:t>Kaniška</w:t>
      </w:r>
      <w:proofErr w:type="spellEnd"/>
      <w:r w:rsidR="0053741F" w:rsidRPr="00B13780">
        <w:rPr>
          <w:rFonts w:cs="LiberationSerif"/>
          <w:color w:val="000000"/>
          <w:sz w:val="20"/>
          <w:szCs w:val="20"/>
        </w:rPr>
        <w:t xml:space="preserve"> </w:t>
      </w:r>
      <w:proofErr w:type="spellStart"/>
      <w:r w:rsidR="0053741F" w:rsidRPr="00B13780">
        <w:rPr>
          <w:rFonts w:cs="LiberationSerif"/>
          <w:color w:val="000000"/>
          <w:sz w:val="20"/>
          <w:szCs w:val="20"/>
        </w:rPr>
        <w:t>111</w:t>
      </w:r>
      <w:proofErr w:type="spellEnd"/>
      <w:r w:rsidR="0053741F" w:rsidRPr="00B13780">
        <w:rPr>
          <w:rFonts w:cs="LiberationSerif"/>
          <w:color w:val="000000"/>
          <w:sz w:val="20"/>
          <w:szCs w:val="20"/>
        </w:rPr>
        <w:t xml:space="preserve">, </w:t>
      </w:r>
      <w:proofErr w:type="spellStart"/>
      <w:r w:rsidR="0053741F" w:rsidRPr="00B13780">
        <w:rPr>
          <w:rFonts w:cs="LiberationSerif"/>
          <w:color w:val="000000"/>
          <w:sz w:val="20"/>
          <w:szCs w:val="20"/>
        </w:rPr>
        <w:t>53000</w:t>
      </w:r>
      <w:proofErr w:type="spellEnd"/>
      <w:r w:rsidR="0053741F" w:rsidRPr="00B13780">
        <w:rPr>
          <w:rFonts w:cs="LiberationSerif"/>
          <w:color w:val="000000"/>
          <w:sz w:val="20"/>
          <w:szCs w:val="20"/>
        </w:rPr>
        <w:t xml:space="preserve"> Gospić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, </w:t>
      </w:r>
      <w:r w:rsidR="0053741F" w:rsidRPr="00B13780">
        <w:rPr>
          <w:rFonts w:cs="LiberationSerif"/>
          <w:color w:val="000000"/>
          <w:sz w:val="20"/>
          <w:szCs w:val="20"/>
        </w:rPr>
        <w:t>Republika Hrvatska</w:t>
      </w:r>
      <w:r w:rsidR="0053741F" w:rsidRPr="00B13780">
        <w:rPr>
          <w:rFonts w:cs="LiberationSerif"/>
          <w:color w:val="000000"/>
          <w:sz w:val="20"/>
          <w:szCs w:val="20"/>
        </w:rPr>
        <w:t xml:space="preserve"> s napomenom - Za zaštitu oso</w:t>
      </w:r>
      <w:r w:rsidRPr="00B13780">
        <w:rPr>
          <w:rFonts w:cs="LiberationSerif"/>
          <w:color w:val="000000"/>
          <w:sz w:val="20"/>
          <w:szCs w:val="20"/>
        </w:rPr>
        <w:t>bnih podataka</w:t>
      </w:r>
    </w:p>
    <w:sectPr w:rsidR="006F03FD" w:rsidRPr="00B13780" w:rsidSect="00B13780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Serif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LiberationSerif-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LiberationSerif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iberationSerif-Bold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tjA0NDYxMTKzMDdR0lEKTi0uzszPAykwrAUADpVP8SwAAAA="/>
  </w:docVars>
  <w:rsids>
    <w:rsidRoot w:val="000713AD"/>
    <w:rsid w:val="000713AD"/>
    <w:rsid w:val="000A1E7A"/>
    <w:rsid w:val="00376BBA"/>
    <w:rsid w:val="0053741F"/>
    <w:rsid w:val="00B1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13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3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374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13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3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374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C19064-61F7-4D9F-89B5-C7D4375BB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</dc:creator>
  <cp:lastModifiedBy>Aleks</cp:lastModifiedBy>
  <cp:revision>1</cp:revision>
  <dcterms:created xsi:type="dcterms:W3CDTF">2018-06-25T22:08:00Z</dcterms:created>
  <dcterms:modified xsi:type="dcterms:W3CDTF">2018-06-25T22:42:00Z</dcterms:modified>
</cp:coreProperties>
</file>